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0C7E1" w14:textId="3BF3802A" w:rsidR="000536EB" w:rsidRDefault="00BA7006" w:rsidP="00BA7006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BB4FC8">
        <w:rPr>
          <w:rFonts w:cs="B Titr" w:hint="cs"/>
          <w:sz w:val="24"/>
          <w:szCs w:val="24"/>
          <w:rtl/>
        </w:rPr>
        <w:t xml:space="preserve"> سعید بهشت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63FB94FE" w:rsidR="0084311A" w:rsidRDefault="00BA7006" w:rsidP="00BB4FC8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84311A">
        <w:rPr>
          <w:rFonts w:cs="B Titr" w:hint="cs"/>
          <w:sz w:val="24"/>
          <w:szCs w:val="24"/>
          <w:rtl/>
        </w:rPr>
        <w:t xml:space="preserve"> </w:t>
      </w:r>
      <w:r w:rsidR="00BB4FC8">
        <w:rPr>
          <w:rFonts w:cs="B Titr" w:hint="cs"/>
          <w:sz w:val="24"/>
          <w:szCs w:val="24"/>
          <w:rtl/>
        </w:rPr>
        <w:t>22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6624EC61" w14:textId="786F4A69" w:rsidR="000536EB" w:rsidRDefault="00BA7006" w:rsidP="00066175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:</w:t>
      </w:r>
      <w:r w:rsidR="00BB4FC8">
        <w:rPr>
          <w:rFonts w:cs="B Titr" w:hint="cs"/>
          <w:sz w:val="24"/>
          <w:szCs w:val="24"/>
          <w:rtl/>
        </w:rPr>
        <w:t>2</w:t>
      </w:r>
      <w:r w:rsidR="00066175">
        <w:rPr>
          <w:rFonts w:cs="B Titr" w:hint="cs"/>
          <w:sz w:val="24"/>
          <w:szCs w:val="24"/>
          <w:rtl/>
        </w:rPr>
        <w:t>3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529470A3" w14:textId="690EA8AA" w:rsidR="00BA7006" w:rsidRPr="00BA7006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D22467">
        <w:rPr>
          <w:rFonts w:cs="B Titr" w:hint="cs"/>
          <w:sz w:val="24"/>
          <w:szCs w:val="24"/>
          <w:rtl/>
        </w:rPr>
        <w:t xml:space="preserve"> </w:t>
      </w:r>
      <w:r w:rsidR="00BB4FC8">
        <w:rPr>
          <w:rFonts w:cs="B Titr" w:hint="cs"/>
          <w:sz w:val="24"/>
          <w:szCs w:val="24"/>
          <w:rtl/>
        </w:rPr>
        <w:t>1</w:t>
      </w:r>
    </w:p>
    <w:p w14:paraId="262F1C5A" w14:textId="0FFB512C" w:rsidR="001B2CC0" w:rsidRPr="001B2CC0" w:rsidRDefault="001B2CC0" w:rsidP="00066175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:</w:t>
      </w:r>
      <w:r w:rsidR="00066175">
        <w:rPr>
          <w:rFonts w:cs="B Titr" w:hint="cs"/>
          <w:sz w:val="24"/>
          <w:szCs w:val="24"/>
          <w:rtl/>
        </w:rPr>
        <w:t>7</w:t>
      </w:r>
      <w:r w:rsidR="00BB4FC8">
        <w:rPr>
          <w:rFonts w:cs="B Titr" w:hint="cs"/>
          <w:sz w:val="24"/>
          <w:szCs w:val="24"/>
          <w:rtl/>
        </w:rPr>
        <w:t>ساعت</w:t>
      </w:r>
    </w:p>
    <w:p w14:paraId="7F5DFC8B" w14:textId="04E7D67E" w:rsidR="001B2CC0" w:rsidRPr="001B2CC0" w:rsidRDefault="001B2CC0" w:rsidP="001B2CC0">
      <w:pPr>
        <w:shd w:val="clear" w:color="auto" w:fill="D9D9D9" w:themeFill="background1" w:themeFillShade="D9"/>
        <w:bidi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0536EB">
        <w:rPr>
          <w:rFonts w:cs="B Titr" w:hint="cs"/>
          <w:sz w:val="24"/>
          <w:szCs w:val="24"/>
          <w:rtl/>
        </w:rPr>
        <w:t>.</w:t>
      </w:r>
      <w:r w:rsidR="00BB4FC8">
        <w:rPr>
          <w:rFonts w:cs="B Titr" w:hint="cs"/>
          <w:sz w:val="24"/>
          <w:szCs w:val="24"/>
          <w:rtl/>
        </w:rPr>
        <w:t>0</w:t>
      </w:r>
      <w:r w:rsidR="000536EB">
        <w:rPr>
          <w:rFonts w:cs="B Titr" w:hint="cs"/>
          <w:sz w:val="24"/>
          <w:szCs w:val="24"/>
          <w:rtl/>
        </w:rPr>
        <w:t>.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0379E1CE" w14:textId="61977FB3" w:rsidR="001B2CC0" w:rsidRDefault="00066175" w:rsidP="00066175">
      <w:pPr>
        <w:pStyle w:val="ListParagraph"/>
        <w:numPr>
          <w:ilvl w:val="0"/>
          <w:numId w:val="9"/>
        </w:numPr>
        <w:bidi/>
        <w:spacing w:after="0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 xml:space="preserve">استفاده از چت جی پی تی و </w:t>
      </w:r>
      <w:r>
        <w:rPr>
          <w:rFonts w:cs="B Nazanin"/>
          <w:sz w:val="24"/>
          <w:szCs w:val="24"/>
        </w:rPr>
        <w:t>cursor</w:t>
      </w:r>
      <w:r>
        <w:rPr>
          <w:rFonts w:cs="B Nazanin" w:hint="cs"/>
          <w:sz w:val="24"/>
          <w:szCs w:val="24"/>
          <w:rtl/>
        </w:rPr>
        <w:t xml:space="preserve">  برای درک اس ار اس موجود</w:t>
      </w:r>
    </w:p>
    <w:p w14:paraId="0C0AF004" w14:textId="481DB11C" w:rsidR="00066175" w:rsidRPr="00066175" w:rsidRDefault="00066175" w:rsidP="00066175">
      <w:pPr>
        <w:pStyle w:val="ListParagraph"/>
        <w:bidi/>
        <w:spacing w:after="0"/>
        <w:rPr>
          <w:rFonts w:cs="B Nazanin"/>
          <w:sz w:val="24"/>
          <w:szCs w:val="24"/>
        </w:rPr>
      </w:pPr>
      <w:r>
        <w:rPr>
          <w:rFonts w:cs="B Nazanin" w:hint="cs"/>
          <w:sz w:val="24"/>
          <w:szCs w:val="24"/>
          <w:rtl/>
        </w:rPr>
        <w:t>2-خواندن و مطالعه راجع به نحوه پیشبرد پروژه</w:t>
      </w:r>
    </w:p>
    <w:p w14:paraId="75D84831" w14:textId="77777777" w:rsidR="001B2CC0" w:rsidRPr="001B2CC0" w:rsidRDefault="001B2CC0" w:rsidP="001B2CC0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فردا</w:t>
      </w:r>
      <w:r w:rsidRPr="001B2CC0">
        <w:rPr>
          <w:rFonts w:cs="B Titr"/>
          <w:sz w:val="24"/>
          <w:szCs w:val="24"/>
        </w:rPr>
        <w:t xml:space="preserve"> </w:t>
      </w:r>
    </w:p>
    <w:p w14:paraId="2A134D62" w14:textId="1344E062" w:rsidR="000536EB" w:rsidRDefault="00066175" w:rsidP="00066175">
      <w:pPr>
        <w:pStyle w:val="ListParagraph"/>
        <w:numPr>
          <w:ilvl w:val="0"/>
          <w:numId w:val="10"/>
        </w:numPr>
        <w:bidi/>
        <w:rPr>
          <w:rFonts w:cs="Arial"/>
          <w:b/>
          <w:bCs/>
          <w:color w:val="000000" w:themeColor="text1"/>
          <w:sz w:val="32"/>
          <w:szCs w:val="32"/>
        </w:rPr>
      </w:pPr>
      <w:r>
        <w:rPr>
          <w:rFonts w:cs="Arial" w:hint="cs"/>
          <w:b/>
          <w:bCs/>
          <w:color w:val="000000" w:themeColor="text1"/>
          <w:sz w:val="32"/>
          <w:szCs w:val="32"/>
          <w:rtl/>
        </w:rPr>
        <w:t>مراجعه جهت طرح پرسش هایی در مورد وظیفه ها محوله و نحوه</w:t>
      </w:r>
    </w:p>
    <w:p w14:paraId="5460BF2E" w14:textId="60EF2D1E" w:rsidR="00066175" w:rsidRPr="00066175" w:rsidRDefault="00066175" w:rsidP="00066175">
      <w:pPr>
        <w:bidi/>
        <w:ind w:left="360"/>
        <w:rPr>
          <w:rFonts w:cs="Arial"/>
          <w:b/>
          <w:bCs/>
          <w:color w:val="000000" w:themeColor="text1"/>
          <w:sz w:val="32"/>
          <w:szCs w:val="32"/>
        </w:rPr>
      </w:pPr>
      <w:r>
        <w:rPr>
          <w:rFonts w:cs="Arial" w:hint="cs"/>
          <w:b/>
          <w:bCs/>
          <w:color w:val="000000" w:themeColor="text1"/>
          <w:sz w:val="32"/>
          <w:szCs w:val="32"/>
          <w:rtl/>
        </w:rPr>
        <w:t xml:space="preserve">2-درک نحوه شروع پروژه و اولویت بندی در یادگیری و پرامپت نویسی دقیق برای </w:t>
      </w:r>
      <w:r>
        <w:rPr>
          <w:rFonts w:cs="Arial"/>
          <w:b/>
          <w:bCs/>
          <w:color w:val="000000" w:themeColor="text1"/>
          <w:sz w:val="32"/>
          <w:szCs w:val="32"/>
        </w:rPr>
        <w:t>cursor</w:t>
      </w:r>
    </w:p>
    <w:p w14:paraId="466C5B1C" w14:textId="77777777" w:rsidR="000536EB" w:rsidRDefault="000536EB" w:rsidP="000536EB">
      <w:pPr>
        <w:bidi/>
        <w:rPr>
          <w:rFonts w:cs="Arial"/>
          <w:rtl/>
        </w:rPr>
      </w:pPr>
    </w:p>
    <w:p w14:paraId="29121F33" w14:textId="77777777" w:rsidR="000536EB" w:rsidRDefault="000536EB" w:rsidP="000536EB">
      <w:pPr>
        <w:bidi/>
        <w:rPr>
          <w:rFonts w:cs="Arial"/>
          <w:rtl/>
        </w:rPr>
      </w:pPr>
    </w:p>
    <w:p w14:paraId="3CD6EAE6" w14:textId="77777777" w:rsidR="000536EB" w:rsidRDefault="000536EB" w:rsidP="000536EB">
      <w:pPr>
        <w:bidi/>
        <w:rPr>
          <w:rFonts w:cs="Arial"/>
          <w:rtl/>
        </w:rPr>
      </w:pPr>
    </w:p>
    <w:p w14:paraId="0708B8E9" w14:textId="77777777" w:rsidR="000536EB" w:rsidRDefault="000536EB" w:rsidP="000536EB">
      <w:pPr>
        <w:bidi/>
        <w:rPr>
          <w:rFonts w:cs="Arial"/>
          <w:rtl/>
        </w:rPr>
      </w:pPr>
    </w:p>
    <w:p w14:paraId="4A34B86D" w14:textId="288D86AD" w:rsidR="000536EB" w:rsidRDefault="00066175" w:rsidP="000536EB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شکلات موجود :</w:t>
      </w:r>
    </w:p>
    <w:p w14:paraId="3EB01202" w14:textId="6BFB3252" w:rsidR="000536EB" w:rsidRPr="00066175" w:rsidRDefault="00213650" w:rsidP="00066175">
      <w:pPr>
        <w:pStyle w:val="ListParagraph"/>
        <w:bidi/>
        <w:rPr>
          <w:rFonts w:cs="B Nazanin"/>
          <w:b/>
          <w:bCs/>
          <w:color w:val="000000" w:themeColor="text1"/>
          <w:sz w:val="28"/>
          <w:szCs w:val="28"/>
          <w:rtl/>
        </w:rPr>
      </w:pPr>
      <w:r>
        <w:rPr>
          <w:rFonts w:cs="B Nazanin" w:hint="cs"/>
          <w:color w:val="EE0000"/>
          <w:sz w:val="18"/>
          <w:szCs w:val="18"/>
          <w:rtl/>
        </w:rPr>
        <w:t>.</w:t>
      </w:r>
      <w:r w:rsidR="00066175">
        <w:rPr>
          <w:rFonts w:cs="B Nazanin" w:hint="cs"/>
          <w:b/>
          <w:bCs/>
          <w:color w:val="000000" w:themeColor="text1"/>
          <w:sz w:val="28"/>
          <w:szCs w:val="28"/>
          <w:rtl/>
        </w:rPr>
        <w:t>1- نمیدانم دقیقا انتظارات یادگیری و نحوه شروع و ورود به پروژه جهت حل مسعله چیست و باید ابتدا به درک مسعله برسم جهت حل کردن آن و در این راستا باید سوالاتی از کارفرما یا منتور پرسیده شود.</w:t>
      </w:r>
      <w:bookmarkStart w:id="0" w:name="_GoBack"/>
      <w:bookmarkEnd w:id="0"/>
    </w:p>
    <w:sectPr w:rsidR="000536EB" w:rsidRPr="000661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DBBDCC" w14:textId="77777777" w:rsidR="00CE694B" w:rsidRDefault="00CE694B" w:rsidP="001B2CC0">
      <w:pPr>
        <w:spacing w:after="0" w:line="240" w:lineRule="auto"/>
      </w:pPr>
      <w:r>
        <w:separator/>
      </w:r>
    </w:p>
  </w:endnote>
  <w:endnote w:type="continuationSeparator" w:id="0">
    <w:p w14:paraId="5DE74E1E" w14:textId="77777777" w:rsidR="00CE694B" w:rsidRDefault="00CE694B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E3D9D4" w14:textId="77777777" w:rsidR="000536EB" w:rsidRDefault="00053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56785" w14:textId="77777777" w:rsidR="001B2CC0" w:rsidRDefault="001B2CC0" w:rsidP="001B2CC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917EE" w14:textId="77777777" w:rsidR="000536EB" w:rsidRDefault="00053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070F82" w14:textId="77777777" w:rsidR="00CE694B" w:rsidRDefault="00CE694B" w:rsidP="001B2CC0">
      <w:pPr>
        <w:spacing w:after="0" w:line="240" w:lineRule="auto"/>
      </w:pPr>
      <w:r>
        <w:separator/>
      </w:r>
    </w:p>
  </w:footnote>
  <w:footnote w:type="continuationSeparator" w:id="0">
    <w:p w14:paraId="70EA103F" w14:textId="77777777" w:rsidR="00CE694B" w:rsidRDefault="00CE694B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DF2E2" w14:textId="5B80E7E4" w:rsidR="000536EB" w:rsidRDefault="00CE694B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2050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962DB" w14:textId="52371D6C" w:rsidR="000536EB" w:rsidRDefault="00CE694B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2051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4207F" w14:textId="1F37DACE" w:rsidR="000536EB" w:rsidRDefault="00CE694B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2049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31B097E"/>
    <w:multiLevelType w:val="hybridMultilevel"/>
    <w:tmpl w:val="1DDCD1CC"/>
    <w:lvl w:ilvl="0" w:tplc="5F26A3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E94E3F"/>
    <w:multiLevelType w:val="hybridMultilevel"/>
    <w:tmpl w:val="36A84B5A"/>
    <w:lvl w:ilvl="0" w:tplc="E15881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303079"/>
    <w:multiLevelType w:val="hybridMultilevel"/>
    <w:tmpl w:val="B5AE4754"/>
    <w:lvl w:ilvl="0" w:tplc="17BE41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452ED3"/>
    <w:multiLevelType w:val="hybridMultilevel"/>
    <w:tmpl w:val="352A0A46"/>
    <w:lvl w:ilvl="0" w:tplc="B10EEF0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7"/>
  </w:num>
  <w:num w:numId="5">
    <w:abstractNumId w:val="0"/>
  </w:num>
  <w:num w:numId="6">
    <w:abstractNumId w:val="8"/>
  </w:num>
  <w:num w:numId="7">
    <w:abstractNumId w:val="2"/>
  </w:num>
  <w:num w:numId="8">
    <w:abstractNumId w:val="5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25264"/>
    <w:rsid w:val="000536EB"/>
    <w:rsid w:val="00066175"/>
    <w:rsid w:val="00103AB1"/>
    <w:rsid w:val="00110F26"/>
    <w:rsid w:val="00127814"/>
    <w:rsid w:val="001441AB"/>
    <w:rsid w:val="001A0D01"/>
    <w:rsid w:val="001B2CC0"/>
    <w:rsid w:val="001F5E81"/>
    <w:rsid w:val="00213650"/>
    <w:rsid w:val="002C2E2B"/>
    <w:rsid w:val="003E0CA4"/>
    <w:rsid w:val="00435DF0"/>
    <w:rsid w:val="00480390"/>
    <w:rsid w:val="004B7F36"/>
    <w:rsid w:val="004D5D42"/>
    <w:rsid w:val="005235AD"/>
    <w:rsid w:val="005254B7"/>
    <w:rsid w:val="00560757"/>
    <w:rsid w:val="006B2491"/>
    <w:rsid w:val="006C4112"/>
    <w:rsid w:val="007D31FC"/>
    <w:rsid w:val="007F31C9"/>
    <w:rsid w:val="0084311A"/>
    <w:rsid w:val="00882A55"/>
    <w:rsid w:val="00900AE1"/>
    <w:rsid w:val="009055E0"/>
    <w:rsid w:val="009E46EC"/>
    <w:rsid w:val="009F44BE"/>
    <w:rsid w:val="00B07B9C"/>
    <w:rsid w:val="00B41CC4"/>
    <w:rsid w:val="00BA7006"/>
    <w:rsid w:val="00BB4FC8"/>
    <w:rsid w:val="00BD0A66"/>
    <w:rsid w:val="00C920BE"/>
    <w:rsid w:val="00CB74B2"/>
    <w:rsid w:val="00CE694B"/>
    <w:rsid w:val="00D03ED9"/>
    <w:rsid w:val="00D22467"/>
    <w:rsid w:val="00E32EEC"/>
    <w:rsid w:val="00EA1ECC"/>
    <w:rsid w:val="00EF6840"/>
    <w:rsid w:val="00F51EBD"/>
    <w:rsid w:val="00FD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6EB"/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Saeed Beheshti</cp:lastModifiedBy>
  <cp:revision>2</cp:revision>
  <cp:lastPrinted>2025-06-03T16:17:00Z</cp:lastPrinted>
  <dcterms:created xsi:type="dcterms:W3CDTF">2025-07-14T14:35:00Z</dcterms:created>
  <dcterms:modified xsi:type="dcterms:W3CDTF">2025-07-14T14:35:00Z</dcterms:modified>
</cp:coreProperties>
</file>